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3362AC7" w14:textId="37488524" w:rsidR="00A21851" w:rsidRPr="00A043F7" w:rsidRDefault="00A043F7" w:rsidP="00A21851">
      <w:pPr>
        <w:ind w:left="993" w:hanging="284"/>
        <w:jc w:val="center"/>
        <w:rPr>
          <w:rFonts w:ascii="Arial" w:hAnsi="Arial" w:cs="Arial"/>
          <w:b/>
          <w:caps/>
        </w:rPr>
      </w:pPr>
      <w:r w:rsidRPr="00A043F7">
        <w:rPr>
          <w:rFonts w:ascii="Arial" w:hAnsi="Arial" w:cs="Arial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4B6B56B" wp14:editId="5713FA5C">
                <wp:simplePos x="0" y="0"/>
                <wp:positionH relativeFrom="column">
                  <wp:posOffset>5219700</wp:posOffset>
                </wp:positionH>
                <wp:positionV relativeFrom="paragraph">
                  <wp:posOffset>-478155</wp:posOffset>
                </wp:positionV>
                <wp:extent cx="651510" cy="416560"/>
                <wp:effectExtent l="20320" t="19050" r="23495" b="2159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" cy="4165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3636913" w14:textId="0E69A6DD" w:rsidR="00A21851" w:rsidRPr="0088221E" w:rsidRDefault="00A21851" w:rsidP="00A21851">
                            <w:pPr>
                              <w:spacing w:before="40"/>
                              <w:jc w:val="center"/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L</w:t>
                            </w:r>
                            <w:r w:rsidR="00C9797E">
                              <w:rPr>
                                <w:rFonts w:ascii="Times New Roman" w:hAnsi="Times New Roman"/>
                                <w:b/>
                                <w:sz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6B56B" id="Text Box 6" o:spid="_x0000_s1030" type="#_x0000_t202" style="position:absolute;left:0;text-align:left;margin-left:411pt;margin-top:-37.65pt;width:51.3pt;height:32.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" filled="f" strokeweight="2.25pt">
                <v:textbox>
                  <w:txbxContent>
                    <w:p w14:paraId="23636913" w14:textId="0E69A6DD" w:rsidR="00A21851" w:rsidRPr="0088221E" w:rsidRDefault="00A21851" w:rsidP="00A21851">
                      <w:pPr>
                        <w:spacing w:before="40"/>
                        <w:jc w:val="center"/>
                        <w:rPr>
                          <w:rFonts w:ascii="Times New Roman" w:hAnsi="Times New Roman"/>
                          <w:b/>
                          <w:sz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32"/>
                        </w:rPr>
                        <w:t>L</w:t>
                      </w:r>
                      <w:r w:rsidR="00C9797E">
                        <w:rPr>
                          <w:rFonts w:ascii="Times New Roman" w:hAnsi="Times New Roman"/>
                          <w:b/>
                          <w:sz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21851" w:rsidRPr="00A043F7">
        <w:rPr>
          <w:rFonts w:ascii="Arial" w:hAnsi="Arial" w:cs="Arial"/>
          <w:b/>
          <w:caps/>
        </w:rPr>
        <w:t>SURAT PERNYATAAN</w:t>
      </w:r>
    </w:p>
    <w:p w14:paraId="7013E01E" w14:textId="6F51ADF1" w:rsidR="00A21851" w:rsidRDefault="00C9797E" w:rsidP="00A21851">
      <w:pPr>
        <w:ind w:left="993" w:hanging="284"/>
        <w:jc w:val="center"/>
        <w:rPr>
          <w:rFonts w:ascii="Arial" w:hAnsi="Arial" w:cs="Arial"/>
          <w:b/>
          <w:caps/>
        </w:rPr>
      </w:pPr>
      <w:r w:rsidRPr="00A043F7">
        <w:rPr>
          <w:rFonts w:ascii="Arial" w:hAnsi="Arial" w:cs="Arial"/>
          <w:b/>
          <w:caps/>
        </w:rPr>
        <w:t>BUKTI PUBLIKASI</w:t>
      </w:r>
    </w:p>
    <w:p w14:paraId="2B8AE020" w14:textId="77777777" w:rsidR="00A043F7" w:rsidRPr="00A043F7" w:rsidRDefault="00A043F7" w:rsidP="00A21851">
      <w:pPr>
        <w:ind w:left="993" w:hanging="284"/>
        <w:jc w:val="center"/>
        <w:rPr>
          <w:rFonts w:ascii="Arial" w:hAnsi="Arial" w:cs="Arial"/>
          <w:b/>
          <w:caps/>
        </w:rPr>
      </w:pPr>
    </w:p>
    <w:p w14:paraId="4589D835" w14:textId="77777777" w:rsidR="00A21851" w:rsidRPr="00F26212" w:rsidRDefault="00A21851" w:rsidP="00A21851">
      <w:pPr>
        <w:jc w:val="center"/>
        <w:rPr>
          <w:rFonts w:ascii="Times New Roman" w:hAnsi="Times New Roman"/>
        </w:rPr>
      </w:pPr>
    </w:p>
    <w:p w14:paraId="1A3AC41D" w14:textId="77777777" w:rsidR="00C9797E" w:rsidRPr="00A043F7" w:rsidRDefault="00C9797E" w:rsidP="00C9797E">
      <w:pPr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A043F7">
        <w:rPr>
          <w:rFonts w:ascii="Arial" w:hAnsi="Arial" w:cs="Arial"/>
          <w:sz w:val="20"/>
          <w:szCs w:val="20"/>
        </w:rPr>
        <w:t>bertan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a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A043F7">
        <w:rPr>
          <w:rFonts w:ascii="Arial" w:hAnsi="Arial" w:cs="Arial"/>
          <w:sz w:val="20"/>
          <w:szCs w:val="20"/>
        </w:rPr>
        <w:t>bawa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ni</w:t>
      </w:r>
      <w:proofErr w:type="spellEnd"/>
      <w:r w:rsidRPr="00A043F7">
        <w:rPr>
          <w:rFonts w:ascii="Arial" w:hAnsi="Arial" w:cs="Arial"/>
          <w:sz w:val="20"/>
          <w:szCs w:val="20"/>
        </w:rPr>
        <w:t>:</w:t>
      </w:r>
    </w:p>
    <w:p w14:paraId="5B82543D" w14:textId="77777777" w:rsidR="00C9797E" w:rsidRPr="00A043F7" w:rsidRDefault="00C9797E" w:rsidP="00C9797E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951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9797E" w:rsidRPr="00A043F7" w14:paraId="04EEEBEE" w14:textId="77777777" w:rsidTr="00E00D0A">
        <w:tc>
          <w:tcPr>
            <w:tcW w:w="2410" w:type="dxa"/>
            <w:shd w:val="clear" w:color="auto" w:fill="auto"/>
          </w:tcPr>
          <w:p w14:paraId="31E6A1D8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84" w:type="dxa"/>
            <w:shd w:val="clear" w:color="auto" w:fill="auto"/>
          </w:tcPr>
          <w:p w14:paraId="77DBB4B5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42B06A68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3E3E9A77" w14:textId="77777777" w:rsidTr="00E00D0A">
        <w:tc>
          <w:tcPr>
            <w:tcW w:w="2410" w:type="dxa"/>
            <w:shd w:val="clear" w:color="auto" w:fill="auto"/>
          </w:tcPr>
          <w:p w14:paraId="5CDDBC4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abatan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Fungsio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418C3606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B015C4C" w14:textId="592953ED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</w:t>
            </w:r>
            <w:r w:rsidR="00A043F7">
              <w:rPr>
                <w:rFonts w:ascii="Arial" w:hAnsi="Arial" w:cs="Arial"/>
                <w:sz w:val="20"/>
                <w:szCs w:val="20"/>
              </w:rPr>
              <w:t>……….</w:t>
            </w:r>
          </w:p>
        </w:tc>
      </w:tr>
      <w:tr w:rsidR="00C9797E" w:rsidRPr="00A043F7" w14:paraId="29E1BFDD" w14:textId="77777777" w:rsidTr="00E00D0A">
        <w:tc>
          <w:tcPr>
            <w:tcW w:w="2410" w:type="dxa"/>
            <w:shd w:val="clear" w:color="auto" w:fill="auto"/>
          </w:tcPr>
          <w:p w14:paraId="02B88C52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NIP/NIU</w:t>
            </w:r>
          </w:p>
        </w:tc>
        <w:tc>
          <w:tcPr>
            <w:tcW w:w="284" w:type="dxa"/>
            <w:shd w:val="clear" w:color="auto" w:fill="auto"/>
          </w:tcPr>
          <w:p w14:paraId="7CEBC508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BF2BA4B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3CA34409" w14:textId="77777777" w:rsidTr="00E00D0A">
        <w:tc>
          <w:tcPr>
            <w:tcW w:w="2410" w:type="dxa"/>
            <w:shd w:val="clear" w:color="auto" w:fill="auto"/>
          </w:tcPr>
          <w:p w14:paraId="548A5B6C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 xml:space="preserve">Unit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kerja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5AE22BC7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1B66090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57A73ACC" w14:textId="77777777" w:rsidTr="00E00D0A">
        <w:tc>
          <w:tcPr>
            <w:tcW w:w="2410" w:type="dxa"/>
            <w:shd w:val="clear" w:color="auto" w:fill="auto"/>
          </w:tcPr>
          <w:p w14:paraId="5E75F14C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Alamat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Kantor</w:t>
            </w:r>
          </w:p>
        </w:tc>
        <w:tc>
          <w:tcPr>
            <w:tcW w:w="284" w:type="dxa"/>
            <w:shd w:val="clear" w:color="auto" w:fill="auto"/>
          </w:tcPr>
          <w:p w14:paraId="6DB6DD41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1B52EEFE" w14:textId="4ABF6310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</w:t>
            </w:r>
            <w:r w:rsidR="00A043F7">
              <w:rPr>
                <w:rFonts w:ascii="Arial" w:hAnsi="Arial" w:cs="Arial"/>
                <w:sz w:val="20"/>
                <w:szCs w:val="20"/>
              </w:rPr>
              <w:t>……….</w:t>
            </w:r>
          </w:p>
        </w:tc>
      </w:tr>
    </w:tbl>
    <w:p w14:paraId="45878A9C" w14:textId="77777777" w:rsidR="00C9797E" w:rsidRPr="00A043F7" w:rsidRDefault="00C9797E" w:rsidP="00C9797E">
      <w:pPr>
        <w:jc w:val="both"/>
        <w:rPr>
          <w:rFonts w:ascii="Arial" w:hAnsi="Arial" w:cs="Arial"/>
          <w:sz w:val="20"/>
          <w:szCs w:val="20"/>
        </w:rPr>
      </w:pPr>
    </w:p>
    <w:p w14:paraId="7BDD6F17" w14:textId="166949AB" w:rsidR="00C9797E" w:rsidRPr="00A043F7" w:rsidRDefault="00E44EA9" w:rsidP="00C9797E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</w:t>
      </w:r>
      <w:r w:rsidR="009A50C3">
        <w:rPr>
          <w:rFonts w:ascii="Arial" w:hAnsi="Arial" w:cs="Arial"/>
          <w:sz w:val="20"/>
          <w:szCs w:val="20"/>
        </w:rPr>
        <w:t>enyatakan</w:t>
      </w:r>
      <w:proofErr w:type="spellEnd"/>
      <w:r w:rsidR="009A50C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A50C3">
        <w:rPr>
          <w:rFonts w:ascii="Arial" w:hAnsi="Arial" w:cs="Arial"/>
          <w:sz w:val="20"/>
          <w:szCs w:val="20"/>
        </w:rPr>
        <w:t>bahwa</w:t>
      </w:r>
      <w:proofErr w:type="spellEnd"/>
      <w:r w:rsidR="009A50C3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9A50C3">
        <w:rPr>
          <w:rFonts w:ascii="Arial" w:hAnsi="Arial" w:cs="Arial"/>
          <w:sz w:val="20"/>
          <w:szCs w:val="20"/>
        </w:rPr>
        <w:t>publikasi</w:t>
      </w:r>
      <w:proofErr w:type="spellEnd"/>
      <w:r w:rsidR="00C9797E"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9797E" w:rsidRPr="00A043F7">
        <w:rPr>
          <w:rFonts w:ascii="Arial" w:hAnsi="Arial" w:cs="Arial"/>
          <w:sz w:val="20"/>
          <w:szCs w:val="20"/>
        </w:rPr>
        <w:t>berikut</w:t>
      </w:r>
      <w:proofErr w:type="spellEnd"/>
      <w:r w:rsidR="00C9797E" w:rsidRPr="00A043F7">
        <w:rPr>
          <w:rFonts w:ascii="Arial" w:hAnsi="Arial" w:cs="Arial"/>
          <w:sz w:val="20"/>
          <w:szCs w:val="20"/>
        </w:rPr>
        <w:t>:</w:t>
      </w:r>
    </w:p>
    <w:p w14:paraId="78FBBF30" w14:textId="77777777" w:rsidR="00C9797E" w:rsidRPr="00A043F7" w:rsidRDefault="00C9797E" w:rsidP="00C9797E">
      <w:pPr>
        <w:tabs>
          <w:tab w:val="left" w:pos="1710"/>
        </w:tabs>
        <w:jc w:val="both"/>
        <w:rPr>
          <w:rFonts w:ascii="Arial" w:hAnsi="Arial" w:cs="Arial"/>
          <w:sz w:val="20"/>
          <w:szCs w:val="20"/>
        </w:rPr>
      </w:pPr>
    </w:p>
    <w:tbl>
      <w:tblPr>
        <w:tblW w:w="951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284"/>
        <w:gridCol w:w="6818"/>
      </w:tblGrid>
      <w:tr w:rsidR="00C9797E" w:rsidRPr="00A043F7" w14:paraId="4E99102D" w14:textId="77777777" w:rsidTr="00E00D0A">
        <w:tc>
          <w:tcPr>
            <w:tcW w:w="2410" w:type="dxa"/>
            <w:shd w:val="clear" w:color="auto" w:fill="auto"/>
          </w:tcPr>
          <w:p w14:paraId="6CE27BC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udul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Artike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47B2D44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285E1E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  <w:p w14:paraId="5537893F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4CA307C4" w14:textId="77777777" w:rsidTr="00E00D0A">
        <w:tc>
          <w:tcPr>
            <w:tcW w:w="2410" w:type="dxa"/>
            <w:shd w:val="clear" w:color="auto" w:fill="auto"/>
          </w:tcPr>
          <w:p w14:paraId="610E6377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 xml:space="preserve">Nama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000AB34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358BBB7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69AB0017" w14:textId="77777777" w:rsidTr="00E00D0A">
        <w:tc>
          <w:tcPr>
            <w:tcW w:w="2410" w:type="dxa"/>
            <w:shd w:val="clear" w:color="auto" w:fill="auto"/>
          </w:tcPr>
          <w:p w14:paraId="256DBB47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Tahun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Terbit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4" w:type="dxa"/>
            <w:shd w:val="clear" w:color="auto" w:fill="auto"/>
          </w:tcPr>
          <w:p w14:paraId="7DB65ACC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57C6334D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45C69F4E" w14:textId="77777777" w:rsidTr="00E00D0A">
        <w:tc>
          <w:tcPr>
            <w:tcW w:w="2410" w:type="dxa"/>
            <w:shd w:val="clear" w:color="auto" w:fill="auto"/>
          </w:tcPr>
          <w:p w14:paraId="602F5A81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 xml:space="preserve">Vol. /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Nomor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13AFF323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600F4B3F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7209BFB0" w14:textId="77777777" w:rsidTr="00E00D0A">
        <w:tc>
          <w:tcPr>
            <w:tcW w:w="2410" w:type="dxa"/>
            <w:shd w:val="clear" w:color="auto" w:fill="auto"/>
          </w:tcPr>
          <w:p w14:paraId="6FDA50FE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i/>
                <w:sz w:val="20"/>
                <w:szCs w:val="20"/>
              </w:rPr>
              <w:t>Impact Factor</w:t>
            </w:r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2562226D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40CF76B4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…..........................................................................................................</w:t>
            </w:r>
          </w:p>
        </w:tc>
      </w:tr>
      <w:tr w:rsidR="00C9797E" w:rsidRPr="00A043F7" w14:paraId="5AF864D8" w14:textId="77777777" w:rsidTr="00E00D0A">
        <w:tc>
          <w:tcPr>
            <w:tcW w:w="2410" w:type="dxa"/>
            <w:shd w:val="clear" w:color="auto" w:fill="auto"/>
          </w:tcPr>
          <w:p w14:paraId="7B0BBD24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Indeksasi</w:t>
            </w:r>
            <w:proofErr w:type="spellEnd"/>
            <w:r w:rsidRPr="00A043F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A043F7">
              <w:rPr>
                <w:rFonts w:ascii="Arial" w:hAnsi="Arial" w:cs="Arial"/>
                <w:sz w:val="20"/>
                <w:szCs w:val="20"/>
              </w:rPr>
              <w:t>jurnal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0C64182D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70020D4" w14:textId="419A2770" w:rsidR="00C9797E" w:rsidRPr="00A043F7" w:rsidRDefault="009A50C3" w:rsidP="00A043F7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…..</w:t>
            </w:r>
          </w:p>
        </w:tc>
      </w:tr>
      <w:tr w:rsidR="00C9797E" w:rsidRPr="00A043F7" w14:paraId="5FA29913" w14:textId="77777777" w:rsidTr="00C9797E">
        <w:tc>
          <w:tcPr>
            <w:tcW w:w="2410" w:type="dxa"/>
            <w:shd w:val="clear" w:color="auto" w:fill="auto"/>
          </w:tcPr>
          <w:p w14:paraId="04A3BCAE" w14:textId="741D9E55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Publisher</w:t>
            </w:r>
          </w:p>
        </w:tc>
        <w:tc>
          <w:tcPr>
            <w:tcW w:w="284" w:type="dxa"/>
            <w:shd w:val="clear" w:color="auto" w:fill="auto"/>
          </w:tcPr>
          <w:p w14:paraId="188A1E87" w14:textId="77777777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043F7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818" w:type="dxa"/>
            <w:shd w:val="clear" w:color="auto" w:fill="auto"/>
          </w:tcPr>
          <w:p w14:paraId="7ACE83C8" w14:textId="45C73A13" w:rsidR="00C9797E" w:rsidRPr="00A043F7" w:rsidRDefault="009A50C3" w:rsidP="00A043F7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………………………………………………………………………………..</w:t>
            </w:r>
          </w:p>
        </w:tc>
      </w:tr>
      <w:tr w:rsidR="00C9797E" w:rsidRPr="00A043F7" w14:paraId="588E21BA" w14:textId="77777777" w:rsidTr="00C9797E">
        <w:tc>
          <w:tcPr>
            <w:tcW w:w="2410" w:type="dxa"/>
            <w:shd w:val="clear" w:color="auto" w:fill="auto"/>
          </w:tcPr>
          <w:p w14:paraId="6ED5EEAF" w14:textId="12F7F8DD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4" w:type="dxa"/>
            <w:shd w:val="clear" w:color="auto" w:fill="auto"/>
          </w:tcPr>
          <w:p w14:paraId="2032A729" w14:textId="29AF6CF6" w:rsidR="00C9797E" w:rsidRPr="00A043F7" w:rsidRDefault="00C9797E" w:rsidP="00E00D0A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818" w:type="dxa"/>
            <w:shd w:val="clear" w:color="auto" w:fill="auto"/>
          </w:tcPr>
          <w:p w14:paraId="4A3B1B2B" w14:textId="7F563801" w:rsidR="00C9797E" w:rsidRPr="00A043F7" w:rsidRDefault="00C9797E" w:rsidP="00A043F7">
            <w:pPr>
              <w:spacing w:after="12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6D6399" w14:textId="0DEC13BB" w:rsidR="00A21851" w:rsidRDefault="009A50C3" w:rsidP="009A50C3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merup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ar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lmi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u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ahu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akhi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a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r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si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eliti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E44EA9">
        <w:rPr>
          <w:rFonts w:ascii="Arial" w:hAnsi="Arial" w:cs="Arial"/>
          <w:sz w:val="20"/>
          <w:szCs w:val="20"/>
        </w:rPr>
        <w:t xml:space="preserve">  </w:t>
      </w:r>
      <w:proofErr w:type="spellStart"/>
      <w:r>
        <w:rPr>
          <w:rFonts w:ascii="Arial" w:hAnsi="Arial" w:cs="Arial"/>
          <w:sz w:val="20"/>
          <w:szCs w:val="20"/>
        </w:rPr>
        <w:t>judul</w:t>
      </w:r>
      <w:proofErr w:type="spellEnd"/>
      <w:r>
        <w:rPr>
          <w:rFonts w:ascii="Arial" w:hAnsi="Arial" w:cs="Arial"/>
          <w:sz w:val="20"/>
          <w:szCs w:val="20"/>
        </w:rPr>
        <w:t>..............</w:t>
      </w:r>
      <w:r w:rsidR="009E37A2">
        <w:rPr>
          <w:rFonts w:ascii="Arial" w:hAnsi="Arial" w:cs="Arial"/>
          <w:sz w:val="20"/>
          <w:szCs w:val="20"/>
        </w:rPr>
        <w:t>................</w:t>
      </w:r>
      <w:r>
        <w:rPr>
          <w:rFonts w:ascii="Arial" w:hAnsi="Arial" w:cs="Arial"/>
          <w:sz w:val="20"/>
          <w:szCs w:val="20"/>
        </w:rPr>
        <w:t xml:space="preserve">yang </w:t>
      </w:r>
      <w:proofErr w:type="spellStart"/>
      <w:r>
        <w:rPr>
          <w:rFonts w:ascii="Arial" w:hAnsi="Arial" w:cs="Arial"/>
          <w:sz w:val="20"/>
          <w:szCs w:val="20"/>
        </w:rPr>
        <w:t>didan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oleh</w:t>
      </w:r>
      <w:proofErr w:type="spellEnd"/>
      <w:r>
        <w:rPr>
          <w:rFonts w:ascii="Arial" w:hAnsi="Arial" w:cs="Arial"/>
          <w:sz w:val="20"/>
          <w:szCs w:val="20"/>
        </w:rPr>
        <w:t>………</w:t>
      </w:r>
      <w:proofErr w:type="gramStart"/>
      <w:r>
        <w:rPr>
          <w:rFonts w:ascii="Arial" w:hAnsi="Arial" w:cs="Arial"/>
          <w:sz w:val="20"/>
          <w:szCs w:val="20"/>
        </w:rPr>
        <w:t>…..</w:t>
      </w:r>
      <w:proofErr w:type="gramEnd"/>
    </w:p>
    <w:p w14:paraId="34BDB697" w14:textId="77777777" w:rsidR="009E37A2" w:rsidRPr="00A043F7" w:rsidRDefault="009E37A2" w:rsidP="009A50C3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2929E94" w14:textId="77777777" w:rsidR="00A21851" w:rsidRPr="00A043F7" w:rsidRDefault="00A21851" w:rsidP="009A50C3">
      <w:pPr>
        <w:tabs>
          <w:tab w:val="left" w:pos="360"/>
        </w:tabs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A043F7">
        <w:rPr>
          <w:rFonts w:ascii="Arial" w:hAnsi="Arial" w:cs="Arial"/>
          <w:sz w:val="20"/>
          <w:szCs w:val="20"/>
        </w:rPr>
        <w:t>Demiki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ur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nyata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in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say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bu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eng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nuh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kesadar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A043F7">
        <w:rPr>
          <w:rFonts w:ascii="Arial" w:hAnsi="Arial" w:cs="Arial"/>
          <w:sz w:val="20"/>
          <w:szCs w:val="20"/>
        </w:rPr>
        <w:t>tanp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ada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tekan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aupu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aksaan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dari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ihak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manapun</w:t>
      </w:r>
      <w:proofErr w:type="spellEnd"/>
      <w:r w:rsidRPr="00A043F7">
        <w:rPr>
          <w:rFonts w:ascii="Arial" w:hAnsi="Arial" w:cs="Arial"/>
          <w:sz w:val="20"/>
          <w:szCs w:val="20"/>
        </w:rPr>
        <w:t>.</w:t>
      </w:r>
    </w:p>
    <w:p w14:paraId="0A7C231C" w14:textId="77777777" w:rsidR="00A043F7" w:rsidRDefault="00A043F7" w:rsidP="00A21851">
      <w:pPr>
        <w:ind w:firstLine="5245"/>
        <w:jc w:val="both"/>
        <w:rPr>
          <w:rFonts w:ascii="Arial" w:hAnsi="Arial" w:cs="Arial"/>
          <w:sz w:val="20"/>
          <w:szCs w:val="20"/>
        </w:rPr>
      </w:pPr>
    </w:p>
    <w:p w14:paraId="1DDA5DDF" w14:textId="6A6A48EA" w:rsidR="00A21851" w:rsidRPr="00A043F7" w:rsidRDefault="00A21851" w:rsidP="00A21851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>Yogyakarta, ............................................</w:t>
      </w:r>
    </w:p>
    <w:p w14:paraId="5D500023" w14:textId="77777777" w:rsidR="00A21851" w:rsidRPr="00A043F7" w:rsidRDefault="00A21851" w:rsidP="00A21851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A043F7">
        <w:rPr>
          <w:rFonts w:ascii="Arial" w:hAnsi="Arial" w:cs="Arial"/>
          <w:sz w:val="20"/>
          <w:szCs w:val="20"/>
        </w:rPr>
        <w:t>membuat</w:t>
      </w:r>
      <w:proofErr w:type="spellEnd"/>
      <w:r w:rsidRPr="00A043F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A043F7">
        <w:rPr>
          <w:rFonts w:ascii="Arial" w:hAnsi="Arial" w:cs="Arial"/>
          <w:sz w:val="20"/>
          <w:szCs w:val="20"/>
        </w:rPr>
        <w:t>pernyataan</w:t>
      </w:r>
      <w:proofErr w:type="spellEnd"/>
      <w:r w:rsidRPr="00A043F7">
        <w:rPr>
          <w:rFonts w:ascii="Arial" w:hAnsi="Arial" w:cs="Arial"/>
          <w:sz w:val="20"/>
          <w:szCs w:val="20"/>
        </w:rPr>
        <w:t>,</w:t>
      </w:r>
    </w:p>
    <w:p w14:paraId="61222D88" w14:textId="77777777" w:rsidR="00A21851" w:rsidRPr="00A043F7" w:rsidRDefault="00A21851" w:rsidP="00A21851">
      <w:pPr>
        <w:ind w:firstLine="5245"/>
        <w:jc w:val="both"/>
        <w:rPr>
          <w:rFonts w:ascii="Arial" w:hAnsi="Arial" w:cs="Arial"/>
          <w:i/>
          <w:sz w:val="20"/>
          <w:szCs w:val="20"/>
        </w:rPr>
      </w:pPr>
    </w:p>
    <w:p w14:paraId="7792BA15" w14:textId="77777777" w:rsidR="00FA7BE8" w:rsidRDefault="00FA7BE8" w:rsidP="00A21851">
      <w:pPr>
        <w:ind w:firstLine="5245"/>
        <w:jc w:val="both"/>
        <w:rPr>
          <w:rFonts w:ascii="Arial" w:hAnsi="Arial" w:cs="Arial"/>
          <w:i/>
          <w:sz w:val="20"/>
          <w:szCs w:val="20"/>
        </w:rPr>
      </w:pPr>
    </w:p>
    <w:p w14:paraId="7739AD0B" w14:textId="1D7A4AC2" w:rsidR="00A21851" w:rsidRPr="00A043F7" w:rsidRDefault="00A21851" w:rsidP="00A21851">
      <w:pPr>
        <w:ind w:firstLine="5245"/>
        <w:jc w:val="both"/>
        <w:rPr>
          <w:rFonts w:ascii="Arial" w:hAnsi="Arial" w:cs="Arial"/>
          <w:i/>
          <w:sz w:val="20"/>
          <w:szCs w:val="20"/>
        </w:rPr>
      </w:pPr>
      <w:proofErr w:type="spellStart"/>
      <w:r w:rsidRPr="00A043F7">
        <w:rPr>
          <w:rFonts w:ascii="Arial" w:hAnsi="Arial" w:cs="Arial"/>
          <w:i/>
          <w:sz w:val="20"/>
          <w:szCs w:val="20"/>
        </w:rPr>
        <w:t>meterai</w:t>
      </w:r>
      <w:proofErr w:type="spellEnd"/>
      <w:r w:rsidRPr="00A043F7">
        <w:rPr>
          <w:rFonts w:ascii="Arial" w:hAnsi="Arial" w:cs="Arial"/>
          <w:i/>
          <w:sz w:val="20"/>
          <w:szCs w:val="20"/>
        </w:rPr>
        <w:t xml:space="preserve"> Rp6.000,00</w:t>
      </w:r>
    </w:p>
    <w:p w14:paraId="4F95A8FE" w14:textId="77777777" w:rsidR="00FA7BE8" w:rsidRDefault="00FA7BE8" w:rsidP="00A21851">
      <w:pPr>
        <w:ind w:firstLine="5245"/>
        <w:jc w:val="both"/>
        <w:rPr>
          <w:rFonts w:ascii="Arial" w:hAnsi="Arial" w:cs="Arial"/>
          <w:sz w:val="20"/>
          <w:szCs w:val="20"/>
        </w:rPr>
      </w:pPr>
    </w:p>
    <w:p w14:paraId="7AB07BC0" w14:textId="52F9AE04" w:rsidR="00A21851" w:rsidRPr="00A043F7" w:rsidRDefault="00A21851" w:rsidP="00A21851">
      <w:pPr>
        <w:ind w:firstLine="5245"/>
        <w:jc w:val="both"/>
        <w:rPr>
          <w:rFonts w:ascii="Arial" w:hAnsi="Arial" w:cs="Arial"/>
          <w:sz w:val="20"/>
          <w:szCs w:val="20"/>
        </w:rPr>
      </w:pPr>
      <w:r w:rsidRPr="00A043F7">
        <w:rPr>
          <w:rFonts w:ascii="Arial" w:hAnsi="Arial" w:cs="Arial"/>
          <w:sz w:val="20"/>
          <w:szCs w:val="20"/>
        </w:rPr>
        <w:t>................................................................</w:t>
      </w:r>
    </w:p>
    <w:sectPr w:rsidR="00A21851" w:rsidRPr="00A043F7" w:rsidSect="00040775">
      <w:pgSz w:w="12240" w:h="15840"/>
      <w:pgMar w:top="1440" w:right="1440" w:bottom="1263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1" w15:restartNumberingAfterBreak="0">
    <w:nsid w:val="00000018"/>
    <w:multiLevelType w:val="hybridMultilevel"/>
    <w:tmpl w:val="9B34C406"/>
    <w:lvl w:ilvl="0" w:tplc="000008FD">
      <w:start w:val="3"/>
      <w:numFmt w:val="upperLetter"/>
      <w:lvlText w:val="%1."/>
      <w:lvlJc w:val="left"/>
      <w:pPr>
        <w:ind w:left="720" w:hanging="360"/>
      </w:pPr>
    </w:lvl>
    <w:lvl w:ilvl="1" w:tplc="AD587B70">
      <w:start w:val="1"/>
      <w:numFmt w:val="decimal"/>
      <w:lvlText w:val="%2."/>
      <w:lvlJc w:val="left"/>
      <w:pPr>
        <w:ind w:left="786" w:hanging="360"/>
      </w:pPr>
      <w:rPr>
        <w:color w:val="auto"/>
      </w:rPr>
    </w:lvl>
    <w:lvl w:ilvl="2" w:tplc="000008FF">
      <w:start w:val="1"/>
      <w:numFmt w:val="lowerLetter"/>
      <w:lvlText w:val="%3."/>
      <w:lvlJc w:val="left"/>
      <w:pPr>
        <w:ind w:left="2160" w:hanging="360"/>
      </w:pPr>
    </w:lvl>
    <w:lvl w:ilvl="3" w:tplc="00000900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27"/>
    <w:multiLevelType w:val="hybridMultilevel"/>
    <w:tmpl w:val="00000027"/>
    <w:lvl w:ilvl="0" w:tplc="00000ED9">
      <w:start w:val="5"/>
      <w:numFmt w:val="upperLetter"/>
      <w:lvlText w:val="%1."/>
      <w:lvlJc w:val="left"/>
      <w:pPr>
        <w:ind w:left="720" w:hanging="360"/>
      </w:pPr>
    </w:lvl>
    <w:lvl w:ilvl="1" w:tplc="00000EDA">
      <w:start w:val="1"/>
      <w:numFmt w:val="decimal"/>
      <w:lvlText w:val="%2."/>
      <w:lvlJc w:val="left"/>
      <w:pPr>
        <w:ind w:left="1440" w:hanging="360"/>
      </w:pPr>
    </w:lvl>
    <w:lvl w:ilvl="2" w:tplc="00000EDB">
      <w:start w:val="1"/>
      <w:numFmt w:val="lowerLetter"/>
      <w:lvlText w:val="%3."/>
      <w:lvlJc w:val="left"/>
      <w:pPr>
        <w:ind w:left="2160" w:hanging="360"/>
      </w:pPr>
    </w:lvl>
    <w:lvl w:ilvl="3" w:tplc="00000EDC">
      <w:start w:val="1"/>
      <w:numFmt w:val="lowerRoman"/>
      <w:lvlText w:val="%4."/>
      <w:lvlJc w:val="left"/>
      <w:pPr>
        <w:ind w:left="2880" w:hanging="360"/>
      </w:pPr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585F06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D2F42"/>
    <w:multiLevelType w:val="hybridMultilevel"/>
    <w:tmpl w:val="99967B26"/>
    <w:lvl w:ilvl="0" w:tplc="3F10986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F6B0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720"/>
      </w:pPr>
    </w:lvl>
  </w:abstractNum>
  <w:abstractNum w:abstractNumId="6" w15:restartNumberingAfterBreak="0">
    <w:nsid w:val="44436F5E"/>
    <w:multiLevelType w:val="hybridMultilevel"/>
    <w:tmpl w:val="06761A0E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91776"/>
    <w:multiLevelType w:val="hybridMultilevel"/>
    <w:tmpl w:val="32102008"/>
    <w:lvl w:ilvl="0" w:tplc="71B46250">
      <w:start w:val="5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E16110A"/>
    <w:multiLevelType w:val="hybridMultilevel"/>
    <w:tmpl w:val="C1243A50"/>
    <w:lvl w:ilvl="0" w:tplc="7DE081A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505B3"/>
    <w:multiLevelType w:val="hybridMultilevel"/>
    <w:tmpl w:val="701EC190"/>
    <w:lvl w:ilvl="0" w:tplc="4EB4CE1E">
      <w:start w:val="1"/>
      <w:numFmt w:val="decimal"/>
      <w:lvlText w:val="%1."/>
      <w:lvlJc w:val="left"/>
      <w:pPr>
        <w:ind w:left="1064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9"/>
  </w:num>
  <w:num w:numId="5">
    <w:abstractNumId w:val="8"/>
  </w:num>
  <w:num w:numId="6">
    <w:abstractNumId w:val="7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zAztDQ0NzezNDJU0lEKTi0uzszPAykwrwUAJr6kUywAAAA="/>
  </w:docVars>
  <w:rsids>
    <w:rsidRoot w:val="00A57F78"/>
    <w:rsid w:val="00023974"/>
    <w:rsid w:val="00035CBE"/>
    <w:rsid w:val="00040775"/>
    <w:rsid w:val="000528B8"/>
    <w:rsid w:val="000539D5"/>
    <w:rsid w:val="00066088"/>
    <w:rsid w:val="00076C00"/>
    <w:rsid w:val="00097B74"/>
    <w:rsid w:val="000B3108"/>
    <w:rsid w:val="000E439B"/>
    <w:rsid w:val="000E7A54"/>
    <w:rsid w:val="000F20EF"/>
    <w:rsid w:val="000F7B4A"/>
    <w:rsid w:val="00107670"/>
    <w:rsid w:val="00107BB3"/>
    <w:rsid w:val="00166F6A"/>
    <w:rsid w:val="001A42B1"/>
    <w:rsid w:val="001A70F8"/>
    <w:rsid w:val="001B44BB"/>
    <w:rsid w:val="001C07EC"/>
    <w:rsid w:val="002264D3"/>
    <w:rsid w:val="002339DB"/>
    <w:rsid w:val="00250D14"/>
    <w:rsid w:val="00285FAB"/>
    <w:rsid w:val="0029110A"/>
    <w:rsid w:val="002A6E94"/>
    <w:rsid w:val="002A7FE1"/>
    <w:rsid w:val="002B0AF6"/>
    <w:rsid w:val="002C5303"/>
    <w:rsid w:val="002E5FB4"/>
    <w:rsid w:val="002F3CDA"/>
    <w:rsid w:val="00317C36"/>
    <w:rsid w:val="00342EBC"/>
    <w:rsid w:val="00343A90"/>
    <w:rsid w:val="003679C8"/>
    <w:rsid w:val="00391AC5"/>
    <w:rsid w:val="00394348"/>
    <w:rsid w:val="003A3F82"/>
    <w:rsid w:val="003B6355"/>
    <w:rsid w:val="003F14CB"/>
    <w:rsid w:val="003F64C2"/>
    <w:rsid w:val="00412764"/>
    <w:rsid w:val="00415525"/>
    <w:rsid w:val="004202C3"/>
    <w:rsid w:val="004423B0"/>
    <w:rsid w:val="0049479A"/>
    <w:rsid w:val="004A4685"/>
    <w:rsid w:val="004B4B3F"/>
    <w:rsid w:val="004D4920"/>
    <w:rsid w:val="004E18E2"/>
    <w:rsid w:val="004E43F8"/>
    <w:rsid w:val="004E4944"/>
    <w:rsid w:val="00504438"/>
    <w:rsid w:val="00504E35"/>
    <w:rsid w:val="0057262B"/>
    <w:rsid w:val="00573559"/>
    <w:rsid w:val="005741C8"/>
    <w:rsid w:val="0058245E"/>
    <w:rsid w:val="00593E3A"/>
    <w:rsid w:val="005B213C"/>
    <w:rsid w:val="00632E76"/>
    <w:rsid w:val="00636056"/>
    <w:rsid w:val="00644A58"/>
    <w:rsid w:val="00674047"/>
    <w:rsid w:val="006A42CD"/>
    <w:rsid w:val="006A562C"/>
    <w:rsid w:val="006B0E2A"/>
    <w:rsid w:val="006C6628"/>
    <w:rsid w:val="006F7ACC"/>
    <w:rsid w:val="00700E0E"/>
    <w:rsid w:val="00715665"/>
    <w:rsid w:val="007415AB"/>
    <w:rsid w:val="00752906"/>
    <w:rsid w:val="00771A9A"/>
    <w:rsid w:val="0077453E"/>
    <w:rsid w:val="00777056"/>
    <w:rsid w:val="00786514"/>
    <w:rsid w:val="007A7E21"/>
    <w:rsid w:val="007B2240"/>
    <w:rsid w:val="007C72BF"/>
    <w:rsid w:val="0080613C"/>
    <w:rsid w:val="00811FC0"/>
    <w:rsid w:val="008173A0"/>
    <w:rsid w:val="00820714"/>
    <w:rsid w:val="00837BD2"/>
    <w:rsid w:val="00850643"/>
    <w:rsid w:val="0085290B"/>
    <w:rsid w:val="008B641D"/>
    <w:rsid w:val="008B745B"/>
    <w:rsid w:val="008E37B0"/>
    <w:rsid w:val="00905B6E"/>
    <w:rsid w:val="00927559"/>
    <w:rsid w:val="00927574"/>
    <w:rsid w:val="00933130"/>
    <w:rsid w:val="009A50C3"/>
    <w:rsid w:val="009E37A2"/>
    <w:rsid w:val="009E3F55"/>
    <w:rsid w:val="009F2E9C"/>
    <w:rsid w:val="00A043F7"/>
    <w:rsid w:val="00A163D0"/>
    <w:rsid w:val="00A21851"/>
    <w:rsid w:val="00A57F78"/>
    <w:rsid w:val="00A71661"/>
    <w:rsid w:val="00AB41DD"/>
    <w:rsid w:val="00AD3EE1"/>
    <w:rsid w:val="00AE6AB6"/>
    <w:rsid w:val="00B024CB"/>
    <w:rsid w:val="00B14568"/>
    <w:rsid w:val="00B32B1F"/>
    <w:rsid w:val="00B37906"/>
    <w:rsid w:val="00B40E3F"/>
    <w:rsid w:val="00B440BE"/>
    <w:rsid w:val="00B56D17"/>
    <w:rsid w:val="00B679EB"/>
    <w:rsid w:val="00B81F93"/>
    <w:rsid w:val="00BB3AE8"/>
    <w:rsid w:val="00BC02A2"/>
    <w:rsid w:val="00C23285"/>
    <w:rsid w:val="00C45ADF"/>
    <w:rsid w:val="00C463BA"/>
    <w:rsid w:val="00C818AA"/>
    <w:rsid w:val="00C9797E"/>
    <w:rsid w:val="00CD3FF5"/>
    <w:rsid w:val="00CE5CF6"/>
    <w:rsid w:val="00CE7A78"/>
    <w:rsid w:val="00D01840"/>
    <w:rsid w:val="00D57BFE"/>
    <w:rsid w:val="00D91D90"/>
    <w:rsid w:val="00DB27EC"/>
    <w:rsid w:val="00DB7F29"/>
    <w:rsid w:val="00E14C1E"/>
    <w:rsid w:val="00E3375D"/>
    <w:rsid w:val="00E3590F"/>
    <w:rsid w:val="00E44EA9"/>
    <w:rsid w:val="00E45B0F"/>
    <w:rsid w:val="00E65DDF"/>
    <w:rsid w:val="00E73E4A"/>
    <w:rsid w:val="00EA4704"/>
    <w:rsid w:val="00EC6894"/>
    <w:rsid w:val="00ED4B76"/>
    <w:rsid w:val="00F63E89"/>
    <w:rsid w:val="00FA7BE8"/>
    <w:rsid w:val="00FB16DC"/>
    <w:rsid w:val="00FD2CDC"/>
    <w:rsid w:val="00FE7055"/>
    <w:rsid w:val="00FF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64AEC"/>
  <w15:docId w15:val="{325C0AA0-DE18-4C43-80D5-85A1A182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2BF"/>
    <w:pPr>
      <w:ind w:left="720"/>
      <w:contextualSpacing/>
    </w:pPr>
  </w:style>
  <w:style w:type="table" w:styleId="TableGrid">
    <w:name w:val="Table Grid"/>
    <w:basedOn w:val="TableNormal"/>
    <w:uiPriority w:val="39"/>
    <w:rsid w:val="000660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7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57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B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B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7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7BFE"/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rsid w:val="008173A0"/>
    <w:pPr>
      <w:widowControl w:val="0"/>
      <w:suppressAutoHyphens/>
    </w:pPr>
    <w:rPr>
      <w:rFonts w:ascii="Times New Roman" w:eastAsia="MS Mincho" w:hAnsi="Times New Roman" w:cs="Times New Roman"/>
      <w:lang w:bidi="he-IL"/>
    </w:rPr>
  </w:style>
  <w:style w:type="paragraph" w:styleId="Revision">
    <w:name w:val="Revision"/>
    <w:hidden/>
    <w:uiPriority w:val="99"/>
    <w:semiHidden/>
    <w:rsid w:val="006B0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8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CABF6-392A-4A48-B86B-D3BD30639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-L5</dc:title>
  <dc:creator>BPP UGM</dc:creator>
  <cp:lastModifiedBy>BPP UGM</cp:lastModifiedBy>
  <cp:revision>6</cp:revision>
  <cp:lastPrinted>2018-01-04T07:42:00Z</cp:lastPrinted>
  <dcterms:created xsi:type="dcterms:W3CDTF">2018-01-04T07:41:00Z</dcterms:created>
  <dcterms:modified xsi:type="dcterms:W3CDTF">2018-01-04T09:55:00Z</dcterms:modified>
</cp:coreProperties>
</file>